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58C" w:rsidRDefault="00104941">
      <w:pPr>
        <w:pStyle w:val="Heading2"/>
      </w:pPr>
      <w:bookmarkStart w:id="0" w:name="page-break"/>
      <w:bookmarkEnd w:id="0"/>
      <w:r>
        <w:t>page break</w:t>
      </w:r>
    </w:p>
    <w:p w:rsidR="00EB558C" w:rsidRDefault="007A2DFA">
      <w:r>
        <w:pict>
          <v:rect id="_x0000_i1025" style="width:0;height:1.5pt" o:hralign="center" o:hrstd="t" o:hr="t"/>
        </w:pict>
      </w:r>
    </w:p>
    <w:p w:rsidR="00EB558C" w:rsidRDefault="00104941">
      <w:pPr>
        <w:pStyle w:val="FirstParagraph"/>
      </w:pPr>
      <w:r>
        <w:t>Trip: Lake Champlain - Trip 4 - Team 1</w:t>
      </w:r>
    </w:p>
    <w:p w:rsidR="00672575" w:rsidRDefault="00672575" w:rsidP="00672575">
      <w:pPr>
        <w:pStyle w:val="BodyText"/>
      </w:pPr>
      <w:r>
        <w:t>…………………………………………………………………………..</w:t>
      </w:r>
    </w:p>
    <w:p w:rsidR="00672575" w:rsidRDefault="00672575" w:rsidP="00672575">
      <w:pPr>
        <w:pStyle w:val="BodyText"/>
      </w:pPr>
      <w:r>
        <w:t>Day: 1 (total time needed for the day: 11:09:00)</w:t>
      </w:r>
    </w:p>
    <w:p w:rsidR="00EB558C" w:rsidRDefault="00104941">
      <w:pPr>
        <w:pStyle w:val="BodyText"/>
      </w:pPr>
      <w:r>
        <w:t xml:space="preserve">Lake: 1003KUS0055_Lake </w:t>
      </w:r>
      <w:proofErr w:type="spellStart"/>
      <w:r>
        <w:t>Kushaqua</w:t>
      </w:r>
      <w:proofErr w:type="spellEnd"/>
      <w:r>
        <w:t xml:space="preserve"> (class B-</w:t>
      </w:r>
      <w:proofErr w:type="gramStart"/>
      <w:r>
        <w:t>epi,hypo</w:t>
      </w:r>
      <w:proofErr w:type="gramEnd"/>
      <w:r>
        <w:t>; sampleIDs: 19LCB321, 19LCB322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3FRA5095_Franklin Falls Pond (class B-epi; sampleIDs: 19LCB319, 19LCB320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09:38:00)</w:t>
      </w:r>
    </w:p>
    <w:p w:rsidR="00EB558C" w:rsidRDefault="00104941">
      <w:pPr>
        <w:pStyle w:val="BodyText"/>
      </w:pPr>
      <w:r>
        <w:t>Lake: 1003ROL0168_Rollins Pond (class A-</w:t>
      </w:r>
      <w:proofErr w:type="gramStart"/>
      <w:r>
        <w:t>epi,hypo</w:t>
      </w:r>
      <w:proofErr w:type="gramEnd"/>
      <w:r>
        <w:t>; sampleIDs: 19LCB327, 19LCB328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3COL0106_Lake Colby (class A-</w:t>
      </w:r>
      <w:proofErr w:type="gramStart"/>
      <w:r>
        <w:t>epi,hypo</w:t>
      </w:r>
      <w:proofErr w:type="gramEnd"/>
      <w:r>
        <w:t>; sampleIDs: 19LCB317, 19LCB318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3LSA0104_Lower Saranac Lake (class A-</w:t>
      </w:r>
      <w:proofErr w:type="gramStart"/>
      <w:r>
        <w:t>epi,hypo</w:t>
      </w:r>
      <w:proofErr w:type="gramEnd"/>
      <w:r>
        <w:t>; sampleIDs: 19LCB323, 19LCB324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7A2DFA">
      <w:r>
        <w:pict>
          <v:rect id="_x0000_i1026" style="width:0;height:1.5pt" o:hralign="center" o:hrstd="t" o:hr="t"/>
        </w:pict>
      </w:r>
    </w:p>
    <w:p w:rsidR="00EB558C" w:rsidRDefault="00104941">
      <w:pPr>
        <w:pStyle w:val="FirstParagraph"/>
      </w:pPr>
      <w:r>
        <w:t>Trip: Lake Champlain - Trip 4 - Team 2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Lake: 0902BAR0262_Barnum Pond (class B-epi; sampleIDs: 19LCB313, NA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3CLE0199_Lake Clear (class A-</w:t>
      </w:r>
      <w:proofErr w:type="gramStart"/>
      <w:r>
        <w:t>epi,hypo</w:t>
      </w:r>
      <w:proofErr w:type="gramEnd"/>
      <w:r>
        <w:t>; sampleIDs: 19LCB315, 19LCB316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3MOO0083_Moose Pond (class A-</w:t>
      </w:r>
      <w:proofErr w:type="gramStart"/>
      <w:r>
        <w:t>epi,hypo</w:t>
      </w:r>
      <w:proofErr w:type="gramEnd"/>
      <w:r>
        <w:t>; sampleIDs: 19LCB325, 19LCB326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…………………………………………………………………………..</w:t>
      </w:r>
    </w:p>
    <w:p w:rsidR="00EB558C" w:rsidRDefault="00104941">
      <w:pPr>
        <w:pStyle w:val="BodyText"/>
      </w:pPr>
      <w:r>
        <w:t>Day: 2 (total time needed for the day: 10:33:00)</w:t>
      </w:r>
    </w:p>
    <w:p w:rsidR="00EB558C" w:rsidRDefault="00104941">
      <w:pPr>
        <w:pStyle w:val="BodyText"/>
      </w:pPr>
      <w:r>
        <w:t>Lake: 1004LCA0270_Lower Cascade Lake (class A-</w:t>
      </w:r>
      <w:proofErr w:type="gramStart"/>
      <w:r>
        <w:t>epi,hypo</w:t>
      </w:r>
      <w:proofErr w:type="gramEnd"/>
      <w:r>
        <w:t>; sampleIDs: 19LCB329, 19LCB330)</w:t>
      </w:r>
    </w:p>
    <w:p w:rsidR="00EB558C" w:rsidRDefault="00104941">
      <w:pPr>
        <w:pStyle w:val="BodyText"/>
      </w:pPr>
      <w:r>
        <w:t>QC Sample to collect: none</w:t>
      </w:r>
    </w:p>
    <w:p w:rsidR="00EB558C" w:rsidRDefault="00104941">
      <w:pPr>
        <w:pStyle w:val="BodyText"/>
      </w:pPr>
      <w:r>
        <w:t>Lake: 1004UCA0271_Upper Cascade Lake (class A-</w:t>
      </w:r>
      <w:proofErr w:type="gramStart"/>
      <w:r>
        <w:t>epi,hypo</w:t>
      </w:r>
      <w:proofErr w:type="gramEnd"/>
      <w:r>
        <w:t>; sampleIDs: 19LCB331, 19LCB332)</w:t>
      </w:r>
    </w:p>
    <w:p w:rsidR="00EB558C" w:rsidRDefault="00104941">
      <w:pPr>
        <w:pStyle w:val="BodyText"/>
      </w:pPr>
      <w:r>
        <w:t>QC Sample to collect: Duplicate</w:t>
      </w:r>
    </w:p>
    <w:p w:rsidR="00EB558C" w:rsidRDefault="00104941">
      <w:pPr>
        <w:pStyle w:val="BodyText"/>
      </w:pPr>
      <w:r>
        <w:t>Lake: 1005BAR0338_Bartlett Pond (class A-epi; sampleIDs: 19LCB333, NA)</w:t>
      </w:r>
    </w:p>
    <w:p w:rsidR="00EB558C" w:rsidRDefault="00104941">
      <w:pPr>
        <w:pStyle w:val="BodyText"/>
      </w:pPr>
      <w:r>
        <w:t>QC Sample to collect: Equipment Blank</w:t>
      </w:r>
      <w:bookmarkStart w:id="1" w:name="_GoBack"/>
      <w:bookmarkEnd w:id="1"/>
    </w:p>
    <w:sectPr w:rsidR="00EB558C" w:rsidSect="0047444F">
      <w:pgSz w:w="12240" w:h="15840"/>
      <w:pgMar w:top="720" w:right="720" w:bottom="720" w:left="720" w:header="720" w:footer="720" w:gutter="0"/>
      <w:cols w:space="67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A2DFA" w:rsidRDefault="007A2DFA">
      <w:pPr>
        <w:spacing w:after="0"/>
      </w:pPr>
      <w:r>
        <w:separator/>
      </w:r>
    </w:p>
  </w:endnote>
  <w:endnote w:type="continuationSeparator" w:id="0">
    <w:p w:rsidR="007A2DFA" w:rsidRDefault="007A2DF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A2DFA" w:rsidRDefault="007A2DFA">
      <w:r>
        <w:separator/>
      </w:r>
    </w:p>
  </w:footnote>
  <w:footnote w:type="continuationSeparator" w:id="0">
    <w:p w:rsidR="007A2DFA" w:rsidRDefault="007A2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942C1F6"/>
    <w:multiLevelType w:val="multilevel"/>
    <w:tmpl w:val="21F2C5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4941"/>
    <w:rsid w:val="004E29B3"/>
    <w:rsid w:val="00590D07"/>
    <w:rsid w:val="00672575"/>
    <w:rsid w:val="00784D58"/>
    <w:rsid w:val="007A2DFA"/>
    <w:rsid w:val="008D6863"/>
    <w:rsid w:val="00B86B75"/>
    <w:rsid w:val="00BC48D5"/>
    <w:rsid w:val="00C36279"/>
    <w:rsid w:val="00C5444F"/>
    <w:rsid w:val="00E315A3"/>
    <w:rsid w:val="00EB55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356D75"/>
  <w15:docId w15:val="{2823B81A-6FF7-4EEE-B4A0-E6046B4AA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32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cp:lastPrinted>2019-09-19T13:59:00Z</cp:lastPrinted>
  <dcterms:created xsi:type="dcterms:W3CDTF">2019-09-19T13:59:00Z</dcterms:created>
  <dcterms:modified xsi:type="dcterms:W3CDTF">2019-09-19T13:59:00Z</dcterms:modified>
</cp:coreProperties>
</file>